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bookmarkStart w:id="0" w:name="_GoBack"/>
      <w:bookmarkEnd w:id="0"/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38B8ED99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Hyperlink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Examples</w:t>
      </w:r>
    </w:p>
    <w:tbl>
      <w:tblPr>
        <w:tblStyle w:val="TableGrid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ListParagraph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ListParagraph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ListParagraph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ListParagraph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r w:rsidRPr="00756866">
          <w:rPr>
            <w:rStyle w:val="Hyperlink"/>
          </w:rPr>
          <w:t>destructuring</w:t>
        </w:r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ListParagraph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23726799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37E2F8" w14:textId="77777777" w:rsidR="005E135B" w:rsidRDefault="005E135B" w:rsidP="008068A2">
      <w:pPr>
        <w:spacing w:after="0" w:line="240" w:lineRule="auto"/>
      </w:pPr>
      <w:r>
        <w:separator/>
      </w:r>
    </w:p>
  </w:endnote>
  <w:endnote w:type="continuationSeparator" w:id="0">
    <w:p w14:paraId="257FB765" w14:textId="77777777" w:rsidR="005E135B" w:rsidRDefault="005E13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682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682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682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682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F75074" w14:textId="77777777" w:rsidR="005E135B" w:rsidRDefault="005E135B" w:rsidP="008068A2">
      <w:pPr>
        <w:spacing w:after="0" w:line="240" w:lineRule="auto"/>
      </w:pPr>
      <w:r>
        <w:separator/>
      </w:r>
    </w:p>
  </w:footnote>
  <w:footnote w:type="continuationSeparator" w:id="0">
    <w:p w14:paraId="1541A171" w14:textId="77777777" w:rsidR="005E135B" w:rsidRDefault="005E13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3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9"/>
  </w:num>
  <w:num w:numId="43">
    <w:abstractNumId w:val="5"/>
  </w:num>
  <w:num w:numId="44">
    <w:abstractNumId w:val="33"/>
  </w:num>
  <w:num w:numId="45">
    <w:abstractNumId w:val="45"/>
  </w:num>
  <w:num w:numId="46">
    <w:abstractNumId w:val="16"/>
  </w:num>
  <w:num w:numId="47">
    <w:abstractNumId w:val="21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rQUAwwIvLy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56C03"/>
    <w:rsid w:val="00064267"/>
    <w:rsid w:val="00064D15"/>
    <w:rsid w:val="00066F96"/>
    <w:rsid w:val="00076820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35B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image" Target="media/image160.png"/><Relationship Id="rId33" Type="http://schemas.openxmlformats.org/officeDocument/2006/relationships/image" Target="media/image200.png"/><Relationship Id="rId38" Type="http://schemas.openxmlformats.org/officeDocument/2006/relationships/image" Target="media/image23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23" Type="http://schemas.openxmlformats.org/officeDocument/2006/relationships/image" Target="media/image1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image" Target="media/image190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10.png"/><Relationship Id="rId8" Type="http://schemas.openxmlformats.org/officeDocument/2006/relationships/image" Target="media/image1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1D98F7-79AA-4E48-8B0D-E1567243A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5</Words>
  <Characters>5507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 Advanced</vt:lpstr>
      <vt:lpstr>Technology Fundamentals - JS Arrays Advanced</vt:lpstr>
    </vt:vector>
  </TitlesOfParts>
  <Company>SoftUni – https://softuni.org</Company>
  <LinksUpToDate>false</LinksUpToDate>
  <CharactersWithSpaces>6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24:00Z</cp:lastPrinted>
  <dcterms:created xsi:type="dcterms:W3CDTF">2023-11-04T13:42:00Z</dcterms:created>
  <dcterms:modified xsi:type="dcterms:W3CDTF">2023-11-04T13:42:00Z</dcterms:modified>
  <cp:category>computer programming;programming</cp:category>
</cp:coreProperties>
</file>